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97B4D" w:rsidRDefault="00E97B4D" w:rsidP="00E121C6">
      <w:pPr>
        <w:jc w:val="right"/>
        <w:rPr>
          <w:rtl/>
        </w:rPr>
      </w:pP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BB78BD3" wp14:editId="4B7C275F">
                <wp:simplePos x="0" y="0"/>
                <wp:positionH relativeFrom="column">
                  <wp:posOffset>-247650</wp:posOffset>
                </wp:positionH>
                <wp:positionV relativeFrom="paragraph">
                  <wp:posOffset>942975</wp:posOffset>
                </wp:positionV>
                <wp:extent cx="4210050" cy="509905"/>
                <wp:effectExtent l="76200" t="57150" r="76200" b="9969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10050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8B7C72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خدمة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337F16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الاعلانات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left:0;text-align:left;margin-left:-19.5pt;margin-top:74.25pt;width:331.5pt;height:40.1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8B7C72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أسم </w:t>
                      </w: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خدمة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337F16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الاعلانات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4FF3BCE" wp14:editId="7EA634EF">
                <wp:simplePos x="0" y="0"/>
                <wp:positionH relativeFrom="column">
                  <wp:posOffset>4257040</wp:posOffset>
                </wp:positionH>
                <wp:positionV relativeFrom="paragraph">
                  <wp:posOffset>914400</wp:posOffset>
                </wp:positionV>
                <wp:extent cx="2101215" cy="509905"/>
                <wp:effectExtent l="76200" t="57150" r="70485" b="9969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1215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455C44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محافظة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225BBC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455C44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مثنى</w:t>
                            </w:r>
                            <w:bookmarkStart w:id="0" w:name="_GoBack"/>
                            <w:bookmarkEnd w:id="0"/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8" o:spid="_x0000_s1027" style="position:absolute;left:0;text-align:left;margin-left:335.2pt;margin-top:1in;width:165.45pt;height:40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455C44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أسم </w:t>
                      </w: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محافظة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225BBC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455C44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مثنى</w:t>
                      </w:r>
                      <w:bookmarkStart w:id="1" w:name="_GoBack"/>
                      <w:bookmarkEnd w:id="1"/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E97B4D">
        <w:rPr>
          <w:rFonts w:hint="cs"/>
          <w:noProof/>
        </w:rPr>
        <w:drawing>
          <wp:anchor distT="0" distB="0" distL="114300" distR="114300" simplePos="0" relativeHeight="251662336" behindDoc="0" locked="0" layoutInCell="1" allowOverlap="1" wp14:anchorId="4949B2A1" wp14:editId="2B56A36E">
            <wp:simplePos x="0" y="0"/>
            <wp:positionH relativeFrom="column">
              <wp:posOffset>7392483</wp:posOffset>
            </wp:positionH>
            <wp:positionV relativeFrom="paragraph">
              <wp:posOffset>721828</wp:posOffset>
            </wp:positionV>
            <wp:extent cx="1508125" cy="730250"/>
            <wp:effectExtent l="0" t="0" r="0" b="0"/>
            <wp:wrapNone/>
            <wp:docPr id="1" name="Picture 1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97B4D">
        <w:rPr>
          <w:rFonts w:hint="cs"/>
          <w:noProof/>
        </w:rPr>
        <w:drawing>
          <wp:anchor distT="0" distB="0" distL="114300" distR="114300" simplePos="0" relativeHeight="251659264" behindDoc="0" locked="0" layoutInCell="1" allowOverlap="1" wp14:anchorId="35C87DBE" wp14:editId="678CA023">
            <wp:simplePos x="0" y="0"/>
            <wp:positionH relativeFrom="column">
              <wp:posOffset>7914640</wp:posOffset>
            </wp:positionH>
            <wp:positionV relativeFrom="paragraph">
              <wp:posOffset>-659765</wp:posOffset>
            </wp:positionV>
            <wp:extent cx="1508125" cy="730250"/>
            <wp:effectExtent l="0" t="0" r="0" b="0"/>
            <wp:wrapNone/>
            <wp:docPr id="10" name="Picture 10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</w:rPr>
        <w:t xml:space="preserve">                                        </w:t>
      </w:r>
    </w:p>
    <w:p w:rsidR="00CD6AF8" w:rsidRDefault="00E97B4D" w:rsidP="008B7C72">
      <w:pPr>
        <w:bidi/>
        <w:jc w:val="center"/>
        <w:rPr>
          <w:b/>
          <w:bCs/>
          <w:sz w:val="52"/>
          <w:szCs w:val="52"/>
          <w:rtl/>
        </w:rPr>
      </w:pPr>
      <w:r w:rsidRPr="00E97B4D">
        <w:rPr>
          <w:rFonts w:hint="cs"/>
          <w:b/>
          <w:bCs/>
          <w:sz w:val="52"/>
          <w:szCs w:val="52"/>
          <w:rtl/>
        </w:rPr>
        <w:t>الاستمارة القياسية لتبس</w:t>
      </w:r>
      <w:r w:rsidR="00050051">
        <w:rPr>
          <w:rFonts w:hint="cs"/>
          <w:b/>
          <w:bCs/>
          <w:sz w:val="52"/>
          <w:szCs w:val="52"/>
          <w:rtl/>
        </w:rPr>
        <w:t>ي</w:t>
      </w:r>
      <w:r w:rsidRPr="00E97B4D">
        <w:rPr>
          <w:rFonts w:hint="cs"/>
          <w:b/>
          <w:bCs/>
          <w:sz w:val="52"/>
          <w:szCs w:val="52"/>
          <w:rtl/>
        </w:rPr>
        <w:t>ط الاجراءات</w:t>
      </w:r>
    </w:p>
    <w:p w:rsidR="00E97B4D" w:rsidRDefault="00E97B4D" w:rsidP="00E97B4D">
      <w:pPr>
        <w:jc w:val="center"/>
        <w:rPr>
          <w:b/>
          <w:bCs/>
        </w:rPr>
      </w:pPr>
    </w:p>
    <w:p w:rsidR="00E97B4D" w:rsidRPr="00E97B4D" w:rsidRDefault="00E97B4D" w:rsidP="00E97B4D"/>
    <w:p w:rsidR="00E97B4D" w:rsidRPr="00E97B4D" w:rsidRDefault="00E97B4D" w:rsidP="00E97B4D"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F8AE3CB" wp14:editId="6E51C978">
                <wp:simplePos x="0" y="0"/>
                <wp:positionH relativeFrom="column">
                  <wp:posOffset>4257675</wp:posOffset>
                </wp:positionH>
                <wp:positionV relativeFrom="paragraph">
                  <wp:posOffset>2540</wp:posOffset>
                </wp:positionV>
                <wp:extent cx="2101215" cy="509905"/>
                <wp:effectExtent l="76200" t="57150" r="70485" b="9969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1215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8B7C72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أسم القطاع:</w:t>
                            </w:r>
                            <w:r w:rsidR="00EB33B2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البلدية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9" o:spid="_x0000_s1028" style="position:absolute;margin-left:335.25pt;margin-top:.2pt;width:165.45pt;height:40.1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8B7C72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أسم القطاع:</w:t>
                      </w:r>
                      <w:r w:rsidR="00EB33B2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البلدية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E6ECF27" wp14:editId="7C0DFE54">
                <wp:simplePos x="0" y="0"/>
                <wp:positionH relativeFrom="column">
                  <wp:posOffset>-247650</wp:posOffset>
                </wp:positionH>
                <wp:positionV relativeFrom="paragraph">
                  <wp:posOffset>12065</wp:posOffset>
                </wp:positionV>
                <wp:extent cx="4272915" cy="509905"/>
                <wp:effectExtent l="76200" t="57150" r="70485" b="9969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72915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EB33B2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عملية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786AA8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نصب لوحات</w:t>
                            </w:r>
                            <w:r w:rsidR="00337F16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الاعلانات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3" o:spid="_x0000_s1029" style="position:absolute;margin-left:-19.5pt;margin-top:.95pt;width:336.45pt;height:40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EB33B2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أسم </w:t>
                      </w: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عملية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786AA8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نصب لوحات</w:t>
                      </w:r>
                      <w:r w:rsidR="00337F16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الاعلانات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E97B4D" w:rsidRDefault="00E97B4D" w:rsidP="00E97B4D"/>
    <w:tbl>
      <w:tblPr>
        <w:tblStyle w:val="a5"/>
        <w:tblW w:w="10530" w:type="dxa"/>
        <w:tblInd w:w="-342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1440"/>
        <w:gridCol w:w="8820"/>
        <w:gridCol w:w="270"/>
      </w:tblGrid>
      <w:tr w:rsidR="00E97B4D" w:rsidTr="009323F9">
        <w:tc>
          <w:tcPr>
            <w:tcW w:w="1440" w:type="dxa"/>
          </w:tcPr>
          <w:p w:rsidR="00E97B4D" w:rsidRPr="004F553F" w:rsidRDefault="004F553F" w:rsidP="008B7C72">
            <w:pPr>
              <w:bidi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4F553F">
              <w:rPr>
                <w:rFonts w:hint="cs"/>
                <w:b/>
                <w:bCs/>
                <w:sz w:val="28"/>
                <w:szCs w:val="28"/>
                <w:rtl/>
              </w:rPr>
              <w:t>التوقيتات</w:t>
            </w:r>
          </w:p>
          <w:p w:rsidR="004F553F" w:rsidRDefault="004F553F" w:rsidP="008B7C72">
            <w:pPr>
              <w:bidi/>
              <w:jc w:val="center"/>
            </w:pPr>
            <w:r w:rsidRPr="004F553F">
              <w:rPr>
                <w:rFonts w:hint="cs"/>
                <w:b/>
                <w:bCs/>
                <w:sz w:val="28"/>
                <w:szCs w:val="28"/>
                <w:rtl/>
              </w:rPr>
              <w:t>(اختياري</w:t>
            </w:r>
            <w:r>
              <w:rPr>
                <w:rFonts w:hint="cs"/>
                <w:rtl/>
              </w:rPr>
              <w:t>)</w:t>
            </w:r>
          </w:p>
        </w:tc>
        <w:tc>
          <w:tcPr>
            <w:tcW w:w="8820" w:type="dxa"/>
          </w:tcPr>
          <w:p w:rsidR="00E97B4D" w:rsidRDefault="003C068A" w:rsidP="008B7C72">
            <w:pPr>
              <w:bidi/>
              <w:jc w:val="center"/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الاجراءات المبسطة</w:t>
            </w:r>
            <w:r w:rsidR="004F553F" w:rsidRPr="004F553F">
              <w:rPr>
                <w:rFonts w:hint="cs"/>
                <w:b/>
                <w:bCs/>
                <w:sz w:val="28"/>
                <w:szCs w:val="28"/>
                <w:rtl/>
              </w:rPr>
              <w:t xml:space="preserve"> لتقديم الخدمة للمستفيد</w:t>
            </w:r>
          </w:p>
        </w:tc>
        <w:tc>
          <w:tcPr>
            <w:tcW w:w="270" w:type="dxa"/>
          </w:tcPr>
          <w:p w:rsidR="00E97B4D" w:rsidRPr="009323F9" w:rsidRDefault="00E97B4D" w:rsidP="008B7C72">
            <w:pPr>
              <w:bidi/>
              <w:jc w:val="center"/>
            </w:pPr>
          </w:p>
        </w:tc>
      </w:tr>
      <w:tr w:rsidR="00E97B4D" w:rsidTr="009323F9">
        <w:tc>
          <w:tcPr>
            <w:tcW w:w="1440" w:type="dxa"/>
          </w:tcPr>
          <w:p w:rsidR="004977C2" w:rsidRDefault="004977C2" w:rsidP="008B7C72">
            <w:pPr>
              <w:bidi/>
              <w:jc w:val="both"/>
              <w:rPr>
                <w:sz w:val="24"/>
                <w:szCs w:val="24"/>
                <w:rtl/>
              </w:rPr>
            </w:pPr>
          </w:p>
          <w:p w:rsidR="004977C2" w:rsidRDefault="000E46AD" w:rsidP="000E46AD">
            <w:pPr>
              <w:bidi/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0E46AD">
              <w:rPr>
                <w:rFonts w:hint="cs"/>
                <w:b/>
                <w:bCs/>
                <w:sz w:val="24"/>
                <w:szCs w:val="24"/>
                <w:rtl/>
              </w:rPr>
              <w:t>2 ساعة</w:t>
            </w:r>
          </w:p>
          <w:p w:rsidR="000E46AD" w:rsidRPr="000E46AD" w:rsidRDefault="000E46AD" w:rsidP="000E46AD">
            <w:pPr>
              <w:bidi/>
              <w:jc w:val="center"/>
              <w:rPr>
                <w:b/>
                <w:bCs/>
                <w:sz w:val="24"/>
                <w:szCs w:val="24"/>
                <w:rtl/>
              </w:rPr>
            </w:pPr>
          </w:p>
          <w:p w:rsidR="000E46AD" w:rsidRDefault="000E46AD" w:rsidP="000E46AD">
            <w:pPr>
              <w:bidi/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0E46AD">
              <w:rPr>
                <w:rFonts w:hint="cs"/>
                <w:b/>
                <w:bCs/>
                <w:sz w:val="24"/>
                <w:szCs w:val="24"/>
                <w:rtl/>
              </w:rPr>
              <w:t>2 يوم</w:t>
            </w:r>
          </w:p>
          <w:p w:rsidR="000E46AD" w:rsidRPr="000E46AD" w:rsidRDefault="000E46AD" w:rsidP="000E46AD">
            <w:pPr>
              <w:bidi/>
              <w:jc w:val="center"/>
              <w:rPr>
                <w:b/>
                <w:bCs/>
                <w:sz w:val="24"/>
                <w:szCs w:val="24"/>
                <w:rtl/>
              </w:rPr>
            </w:pPr>
          </w:p>
          <w:p w:rsidR="000E46AD" w:rsidRPr="000E46AD" w:rsidRDefault="000E46AD" w:rsidP="000E46AD">
            <w:pPr>
              <w:bidi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1 يوم</w:t>
            </w:r>
          </w:p>
          <w:p w:rsidR="000E46AD" w:rsidRDefault="000E46AD" w:rsidP="000E46AD">
            <w:pPr>
              <w:bidi/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0E46AD">
              <w:rPr>
                <w:rFonts w:hint="cs"/>
                <w:b/>
                <w:bCs/>
                <w:sz w:val="24"/>
                <w:szCs w:val="24"/>
                <w:rtl/>
              </w:rPr>
              <w:t>1 يوم</w:t>
            </w:r>
          </w:p>
          <w:p w:rsidR="000E46AD" w:rsidRPr="000E46AD" w:rsidRDefault="000E46AD" w:rsidP="000E46AD">
            <w:pPr>
              <w:bidi/>
              <w:jc w:val="center"/>
              <w:rPr>
                <w:b/>
                <w:bCs/>
                <w:sz w:val="24"/>
                <w:szCs w:val="24"/>
                <w:rtl/>
              </w:rPr>
            </w:pPr>
          </w:p>
          <w:p w:rsidR="000E46AD" w:rsidRPr="000E46AD" w:rsidRDefault="000E46AD" w:rsidP="000E46AD">
            <w:pPr>
              <w:bidi/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0E46AD">
              <w:rPr>
                <w:rFonts w:hint="cs"/>
                <w:b/>
                <w:bCs/>
                <w:sz w:val="24"/>
                <w:szCs w:val="24"/>
                <w:rtl/>
              </w:rPr>
              <w:t>1 يوم</w:t>
            </w:r>
          </w:p>
          <w:p w:rsidR="000E46AD" w:rsidRDefault="000E46AD" w:rsidP="000E46AD">
            <w:pPr>
              <w:bidi/>
              <w:jc w:val="both"/>
            </w:pPr>
          </w:p>
        </w:tc>
        <w:tc>
          <w:tcPr>
            <w:tcW w:w="8820" w:type="dxa"/>
          </w:tcPr>
          <w:p w:rsidR="00ED5891" w:rsidRPr="00ED5891" w:rsidRDefault="00ED5891" w:rsidP="00ED5891">
            <w:pPr>
              <w:bidi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ED5891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1- </w:t>
            </w:r>
            <w:r w:rsidRPr="00ED5891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تقديم المواطن طلب الى مدير البلدية بنصب لوحات الاعلانات.</w:t>
            </w:r>
          </w:p>
          <w:p w:rsidR="00ED5891" w:rsidRPr="00ED5891" w:rsidRDefault="00ED5891" w:rsidP="002C0E0C">
            <w:pPr>
              <w:bidi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ED5891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2- </w:t>
            </w:r>
            <w:r w:rsidRPr="00ED5891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 xml:space="preserve">احالة </w:t>
            </w:r>
            <w:r w:rsidR="002C0E0C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 xml:space="preserve">الطلب من </w:t>
            </w:r>
            <w:r w:rsidRPr="00ED5891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مدير البلدية الى اللجنة المختصة.</w:t>
            </w:r>
          </w:p>
          <w:p w:rsidR="00ED5891" w:rsidRPr="00ED5891" w:rsidRDefault="00ED5891" w:rsidP="00ED5891">
            <w:pPr>
              <w:bidi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ED5891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3- </w:t>
            </w:r>
            <w:r w:rsidRPr="00ED5891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اجراء الكشف الموقعي وتحديد ابعاد اللوحات واماكن نصبها</w:t>
            </w:r>
            <w:r w:rsidRPr="00ED589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Pr="00ED5891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من قبل اللجنة المختصة</w:t>
            </w:r>
          </w:p>
          <w:p w:rsidR="00ED5891" w:rsidRPr="00ED5891" w:rsidRDefault="00ED5891" w:rsidP="00ED5891">
            <w:pPr>
              <w:bidi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ED5891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4- </w:t>
            </w:r>
            <w:r w:rsidRPr="00ED5891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قرار اللجنة</w:t>
            </w:r>
            <w:r w:rsidRPr="00ED589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Pr="00ED5891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المختصة</w:t>
            </w:r>
          </w:p>
          <w:p w:rsidR="00ED5891" w:rsidRPr="00ED5891" w:rsidRDefault="00ED5891" w:rsidP="000E46AD">
            <w:pPr>
              <w:bidi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ED5891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5- </w:t>
            </w:r>
            <w:r w:rsidRPr="00ED5891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تبليغ المواطن بتسديد مبلغ رسوم نصب الاعلان</w:t>
            </w:r>
            <w:r w:rsidR="000E46AD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Pr="00ED5891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من قبل اللجنة المختصة.</w:t>
            </w:r>
          </w:p>
          <w:p w:rsidR="00ED5891" w:rsidRPr="00ED5891" w:rsidRDefault="00ED5891" w:rsidP="00ED5891">
            <w:pPr>
              <w:bidi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ED5891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6- </w:t>
            </w:r>
            <w:r w:rsidRPr="00ED5891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اكمال المحضر وتوقيعه من اللجنة.</w:t>
            </w:r>
          </w:p>
          <w:p w:rsidR="00ED5891" w:rsidRPr="00ED5891" w:rsidRDefault="00ED5891" w:rsidP="00ED5891">
            <w:pPr>
              <w:bidi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ED5891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7- </w:t>
            </w:r>
            <w:r w:rsidRPr="00ED5891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السماح للمواطن بنصب لوحات الاعلانات</w:t>
            </w:r>
            <w:r w:rsidRPr="00ED589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="000C64CC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 xml:space="preserve">من قبل </w:t>
            </w:r>
            <w:r w:rsidR="000C64CC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مديرية البلدية</w:t>
            </w:r>
          </w:p>
          <w:p w:rsidR="00E97B4D" w:rsidRDefault="00E97B4D" w:rsidP="00D44255">
            <w:pPr>
              <w:bidi/>
              <w:jc w:val="both"/>
              <w:rPr>
                <w:sz w:val="28"/>
                <w:szCs w:val="28"/>
                <w:rtl/>
              </w:rPr>
            </w:pPr>
          </w:p>
          <w:p w:rsidR="00ED5891" w:rsidRDefault="00ED5891" w:rsidP="00ED5891">
            <w:pPr>
              <w:bidi/>
              <w:jc w:val="both"/>
              <w:rPr>
                <w:sz w:val="28"/>
                <w:szCs w:val="28"/>
                <w:rtl/>
              </w:rPr>
            </w:pPr>
          </w:p>
          <w:p w:rsidR="00ED5891" w:rsidRDefault="00ED5891" w:rsidP="00ED5891">
            <w:pPr>
              <w:bidi/>
              <w:jc w:val="both"/>
              <w:rPr>
                <w:sz w:val="28"/>
                <w:szCs w:val="28"/>
                <w:rtl/>
              </w:rPr>
            </w:pPr>
          </w:p>
          <w:p w:rsidR="00ED5891" w:rsidRDefault="00ED5891" w:rsidP="00ED5891">
            <w:pPr>
              <w:bidi/>
              <w:jc w:val="both"/>
              <w:rPr>
                <w:sz w:val="28"/>
                <w:szCs w:val="28"/>
                <w:rtl/>
              </w:rPr>
            </w:pPr>
          </w:p>
          <w:p w:rsidR="00ED5891" w:rsidRDefault="00ED5891" w:rsidP="00ED5891">
            <w:pPr>
              <w:bidi/>
              <w:jc w:val="both"/>
              <w:rPr>
                <w:sz w:val="28"/>
                <w:szCs w:val="28"/>
                <w:rtl/>
              </w:rPr>
            </w:pPr>
          </w:p>
          <w:p w:rsidR="00ED5891" w:rsidRDefault="00ED5891" w:rsidP="00ED5891">
            <w:pPr>
              <w:bidi/>
              <w:jc w:val="both"/>
              <w:rPr>
                <w:sz w:val="28"/>
                <w:szCs w:val="28"/>
                <w:rtl/>
              </w:rPr>
            </w:pPr>
          </w:p>
          <w:p w:rsidR="00ED5891" w:rsidRDefault="00ED5891" w:rsidP="00ED5891">
            <w:pPr>
              <w:bidi/>
              <w:jc w:val="both"/>
              <w:rPr>
                <w:sz w:val="28"/>
                <w:szCs w:val="28"/>
                <w:rtl/>
              </w:rPr>
            </w:pPr>
          </w:p>
          <w:p w:rsidR="00ED5891" w:rsidRDefault="00ED5891" w:rsidP="00ED5891">
            <w:pPr>
              <w:bidi/>
              <w:jc w:val="both"/>
              <w:rPr>
                <w:sz w:val="28"/>
                <w:szCs w:val="28"/>
                <w:rtl/>
              </w:rPr>
            </w:pPr>
          </w:p>
          <w:p w:rsidR="00ED5891" w:rsidRDefault="00ED5891" w:rsidP="00ED5891">
            <w:pPr>
              <w:bidi/>
              <w:jc w:val="both"/>
              <w:rPr>
                <w:sz w:val="28"/>
                <w:szCs w:val="28"/>
                <w:rtl/>
              </w:rPr>
            </w:pPr>
          </w:p>
          <w:p w:rsidR="00ED5891" w:rsidRDefault="00ED5891" w:rsidP="00ED5891">
            <w:pPr>
              <w:bidi/>
              <w:jc w:val="both"/>
              <w:rPr>
                <w:sz w:val="28"/>
                <w:szCs w:val="28"/>
                <w:rtl/>
              </w:rPr>
            </w:pPr>
          </w:p>
          <w:p w:rsidR="00ED5891" w:rsidRPr="00ED5891" w:rsidRDefault="00ED5891" w:rsidP="00ED5891">
            <w:pPr>
              <w:bidi/>
              <w:jc w:val="both"/>
              <w:rPr>
                <w:sz w:val="28"/>
                <w:szCs w:val="28"/>
              </w:rPr>
            </w:pPr>
          </w:p>
        </w:tc>
        <w:tc>
          <w:tcPr>
            <w:tcW w:w="270" w:type="dxa"/>
          </w:tcPr>
          <w:p w:rsidR="006A3CFE" w:rsidRPr="00E121C6" w:rsidRDefault="006A3CFE" w:rsidP="00E121C6">
            <w:pPr>
              <w:bidi/>
              <w:jc w:val="both"/>
              <w:rPr>
                <w:sz w:val="28"/>
                <w:szCs w:val="28"/>
              </w:rPr>
            </w:pPr>
          </w:p>
        </w:tc>
      </w:tr>
    </w:tbl>
    <w:p w:rsidR="006749E8" w:rsidRDefault="006749E8" w:rsidP="00DA42AD">
      <w:pPr>
        <w:bidi/>
        <w:rPr>
          <w:b/>
          <w:bCs/>
          <w:sz w:val="32"/>
          <w:szCs w:val="32"/>
          <w:u w:val="single"/>
        </w:rPr>
      </w:pPr>
    </w:p>
    <w:p w:rsidR="0094146C" w:rsidRDefault="0094146C" w:rsidP="00361B06">
      <w:pPr>
        <w:bidi/>
        <w:rPr>
          <w:b/>
          <w:bCs/>
          <w:sz w:val="32"/>
          <w:szCs w:val="32"/>
          <w:u w:val="single"/>
          <w:rtl/>
        </w:rPr>
      </w:pPr>
    </w:p>
    <w:p w:rsidR="00BE2529" w:rsidRDefault="00BE2529" w:rsidP="00BE2529">
      <w:pPr>
        <w:bidi/>
        <w:rPr>
          <w:b/>
          <w:bCs/>
          <w:sz w:val="32"/>
          <w:szCs w:val="32"/>
          <w:u w:val="single"/>
          <w:rtl/>
        </w:rPr>
      </w:pPr>
    </w:p>
    <w:p w:rsidR="00DA42AD" w:rsidRDefault="004F553F" w:rsidP="0094146C">
      <w:pPr>
        <w:bidi/>
        <w:rPr>
          <w:b/>
          <w:bCs/>
          <w:sz w:val="32"/>
          <w:szCs w:val="32"/>
          <w:rtl/>
        </w:rPr>
      </w:pPr>
      <w:r w:rsidRPr="004F553F">
        <w:rPr>
          <w:rFonts w:hint="cs"/>
          <w:b/>
          <w:bCs/>
          <w:sz w:val="32"/>
          <w:szCs w:val="32"/>
          <w:u w:val="single"/>
          <w:rtl/>
        </w:rPr>
        <w:t>أرسم خارطة العمليات المبسطة</w:t>
      </w:r>
      <w:r w:rsidR="006A519D">
        <w:rPr>
          <w:rFonts w:hint="cs"/>
          <w:b/>
          <w:bCs/>
          <w:sz w:val="32"/>
          <w:szCs w:val="32"/>
          <w:u w:val="single"/>
          <w:rtl/>
        </w:rPr>
        <w:t>:</w:t>
      </w:r>
      <w:r w:rsidR="00627B0B">
        <w:rPr>
          <w:rFonts w:hint="cs"/>
          <w:b/>
          <w:bCs/>
          <w:sz w:val="32"/>
          <w:szCs w:val="32"/>
          <w:rtl/>
        </w:rPr>
        <w:t xml:space="preserve"> </w:t>
      </w:r>
      <w:r w:rsidR="00786AA8">
        <w:rPr>
          <w:rFonts w:hint="cs"/>
          <w:b/>
          <w:bCs/>
          <w:sz w:val="32"/>
          <w:szCs w:val="32"/>
          <w:rtl/>
        </w:rPr>
        <w:t>نصب لوحات</w:t>
      </w:r>
      <w:r w:rsidR="00217F26">
        <w:rPr>
          <w:rFonts w:hint="cs"/>
          <w:b/>
          <w:bCs/>
          <w:sz w:val="32"/>
          <w:szCs w:val="32"/>
          <w:rtl/>
        </w:rPr>
        <w:t xml:space="preserve"> ا</w:t>
      </w:r>
      <w:r w:rsidR="00786AA8">
        <w:rPr>
          <w:rFonts w:hint="cs"/>
          <w:b/>
          <w:bCs/>
          <w:sz w:val="32"/>
          <w:szCs w:val="32"/>
          <w:rtl/>
        </w:rPr>
        <w:t>لا</w:t>
      </w:r>
      <w:r w:rsidR="00217F26">
        <w:rPr>
          <w:rFonts w:hint="cs"/>
          <w:b/>
          <w:bCs/>
          <w:sz w:val="32"/>
          <w:szCs w:val="32"/>
          <w:rtl/>
        </w:rPr>
        <w:t>علانات</w:t>
      </w:r>
    </w:p>
    <w:p w:rsidR="005C30E6" w:rsidRDefault="009323F9" w:rsidP="005C30E6">
      <w:pPr>
        <w:bidi/>
        <w:rPr>
          <w:rFonts w:ascii="Segoe UI" w:hAnsi="Segoe UI" w:cs="Segoe UI"/>
          <w:b/>
          <w:bCs/>
          <w:sz w:val="32"/>
          <w:szCs w:val="32"/>
          <w:rtl/>
          <w:lang w:bidi="ar-IQ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hint="cs"/>
          <w:noProof/>
          <w:rtl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5F5122D" wp14:editId="75C6F647">
                <wp:simplePos x="0" y="0"/>
                <wp:positionH relativeFrom="column">
                  <wp:posOffset>1583690</wp:posOffset>
                </wp:positionH>
                <wp:positionV relativeFrom="paragraph">
                  <wp:posOffset>-179705</wp:posOffset>
                </wp:positionV>
                <wp:extent cx="2995295" cy="903605"/>
                <wp:effectExtent l="0" t="0" r="14605" b="10795"/>
                <wp:wrapNone/>
                <wp:docPr id="18" name="Oval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95295" cy="903605"/>
                        </a:xfrm>
                        <a:prstGeom prst="ellipse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217F26" w:rsidRDefault="00217F26" w:rsidP="0019340A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D65CA3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تقديم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ط</w:t>
                            </w:r>
                            <w:r w:rsidRPr="00D65CA3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لب الى </w:t>
                            </w:r>
                          </w:p>
                          <w:p w:rsidR="00217F26" w:rsidRDefault="00217F26" w:rsidP="0019340A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D65CA3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مدير البلدية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بنصب لوحات الاعلانات</w:t>
                            </w:r>
                          </w:p>
                          <w:p w:rsidR="00217F26" w:rsidRPr="00F46A87" w:rsidRDefault="00217F26" w:rsidP="0019340A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u w:val="single"/>
                                <w:rtl/>
                                <w:lang w:bidi="ar-IQ"/>
                              </w:rPr>
                            </w:pPr>
                            <w:r w:rsidRPr="00F46A87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u w:val="single"/>
                                <w:rtl/>
                                <w:lang w:bidi="ar-IQ"/>
                              </w:rPr>
                              <w:t>المواطن</w:t>
                            </w:r>
                          </w:p>
                          <w:p w:rsidR="00217F26" w:rsidRDefault="00217F26" w:rsidP="00217F26">
                            <w:pPr>
                              <w:bidi/>
                              <w:rPr>
                                <w:rtl/>
                                <w:lang w:bidi="ar-IQ"/>
                              </w:rPr>
                            </w:pPr>
                          </w:p>
                          <w:p w:rsidR="005C30E6" w:rsidRPr="00783130" w:rsidRDefault="005C30E6" w:rsidP="005C30E6">
                            <w:pPr>
                              <w:bidi/>
                              <w:spacing w:line="240" w:lineRule="auto"/>
                              <w:jc w:val="center"/>
                              <w:rPr>
                                <w:sz w:val="20"/>
                                <w:szCs w:val="20"/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id="Oval 96" o:spid="_x0000_s1030" style="position:absolute;left:0;text-align:left;margin-left:124.7pt;margin-top:-14.15pt;width:235.85pt;height:71.1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" fillcolor="#8db3e2 [1311]">
                <v:textbox>
                  <w:txbxContent>
                    <w:p w:rsidR="00217F26" w:rsidRDefault="00217F26" w:rsidP="0019340A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D65CA3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تقديم</w:t>
                      </w: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ط</w:t>
                      </w:r>
                      <w:r w:rsidRPr="00D65CA3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لب الى </w:t>
                      </w:r>
                    </w:p>
                    <w:p w:rsidR="00217F26" w:rsidRDefault="00217F26" w:rsidP="0019340A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D65CA3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مدير البلدية</w:t>
                      </w: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بنصب لوحات الاعلانات</w:t>
                      </w:r>
                    </w:p>
                    <w:p w:rsidR="00217F26" w:rsidRPr="00F46A87" w:rsidRDefault="00217F26" w:rsidP="0019340A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sz w:val="28"/>
                          <w:szCs w:val="28"/>
                          <w:u w:val="single"/>
                          <w:rtl/>
                          <w:lang w:bidi="ar-IQ"/>
                        </w:rPr>
                      </w:pPr>
                      <w:r w:rsidRPr="00F46A87">
                        <w:rPr>
                          <w:rFonts w:hint="cs"/>
                          <w:b/>
                          <w:bCs/>
                          <w:sz w:val="28"/>
                          <w:szCs w:val="28"/>
                          <w:u w:val="single"/>
                          <w:rtl/>
                          <w:lang w:bidi="ar-IQ"/>
                        </w:rPr>
                        <w:t>المواطن</w:t>
                      </w:r>
                    </w:p>
                    <w:p w:rsidR="00217F26" w:rsidRDefault="00217F26" w:rsidP="00217F26">
                      <w:pPr>
                        <w:bidi/>
                        <w:rPr>
                          <w:rtl/>
                          <w:lang w:bidi="ar-IQ"/>
                        </w:rPr>
                      </w:pPr>
                    </w:p>
                    <w:p w:rsidR="005C30E6" w:rsidRPr="00783130" w:rsidRDefault="005C30E6" w:rsidP="005C30E6">
                      <w:pPr>
                        <w:bidi/>
                        <w:spacing w:line="240" w:lineRule="auto"/>
                        <w:jc w:val="center"/>
                        <w:rPr>
                          <w:sz w:val="20"/>
                          <w:szCs w:val="20"/>
                          <w:lang w:bidi="ar-IQ"/>
                        </w:rPr>
                      </w:pPr>
                    </w:p>
                  </w:txbxContent>
                </v:textbox>
              </v:oval>
            </w:pict>
          </mc:Fallback>
        </mc:AlternateContent>
      </w:r>
      <w:r w:rsidR="009756A0"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A964356" wp14:editId="61A1F390">
                <wp:simplePos x="0" y="0"/>
                <wp:positionH relativeFrom="column">
                  <wp:posOffset>4477385</wp:posOffset>
                </wp:positionH>
                <wp:positionV relativeFrom="paragraph">
                  <wp:posOffset>263875</wp:posOffset>
                </wp:positionV>
                <wp:extent cx="1285875" cy="114300"/>
                <wp:effectExtent l="19050" t="19050" r="28575" b="38100"/>
                <wp:wrapNone/>
                <wp:docPr id="21" name="AutoShape 1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1285875" cy="114300"/>
                        </a:xfrm>
                        <a:prstGeom prst="leftArrow">
                          <a:avLst>
                            <a:gd name="adj1" fmla="val 50000"/>
                            <a:gd name="adj2" fmla="val 11900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utoShape 120" o:spid="_x0000_s1026" type="#_x0000_t66" style="position:absolute;margin-left:352.55pt;margin-top:20.8pt;width:101.25pt;height:9pt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" adj="2285"/>
            </w:pict>
          </mc:Fallback>
        </mc:AlternateContent>
      </w:r>
      <w:r w:rsidR="00C231B8"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140D9EA" wp14:editId="3FF4BA27">
                <wp:simplePos x="0" y="0"/>
                <wp:positionH relativeFrom="column">
                  <wp:posOffset>5716555</wp:posOffset>
                </wp:positionH>
                <wp:positionV relativeFrom="paragraph">
                  <wp:posOffset>337820</wp:posOffset>
                </wp:positionV>
                <wp:extent cx="161925" cy="3520966"/>
                <wp:effectExtent l="19050" t="38100" r="47625" b="22860"/>
                <wp:wrapNone/>
                <wp:docPr id="20" name="AutoShape 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1925" cy="3520966"/>
                        </a:xfrm>
                        <a:prstGeom prst="upArrow">
                          <a:avLst>
                            <a:gd name="adj1" fmla="val 50000"/>
                            <a:gd name="adj2" fmla="val 143978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AutoShape 119" o:spid="_x0000_s1026" type="#_x0000_t68" style="position:absolute;margin-left:450.1pt;margin-top:26.6pt;width:12.75pt;height:277.2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" adj="1430">
                <v:textbox style="layout-flow:vertical-ideographic"/>
              </v:shape>
            </w:pict>
          </mc:Fallback>
        </mc:AlternateContent>
      </w:r>
    </w:p>
    <w:p w:rsidR="005C30E6" w:rsidRDefault="0019340A" w:rsidP="005C30E6">
      <w:pPr>
        <w:bidi/>
        <w:rPr>
          <w:rFonts w:ascii="Segoe UI" w:hAnsi="Segoe UI" w:cs="Segoe UI"/>
          <w:b/>
          <w:bCs/>
          <w:sz w:val="32"/>
          <w:szCs w:val="32"/>
          <w:rtl/>
          <w:lang w:bidi="ar-IQ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00DD2C9" wp14:editId="7D5C1FCA">
                <wp:simplePos x="0" y="0"/>
                <wp:positionH relativeFrom="column">
                  <wp:posOffset>2894330</wp:posOffset>
                </wp:positionH>
                <wp:positionV relativeFrom="paragraph">
                  <wp:posOffset>241585</wp:posOffset>
                </wp:positionV>
                <wp:extent cx="104775" cy="466725"/>
                <wp:effectExtent l="19050" t="0" r="47625" b="47625"/>
                <wp:wrapNone/>
                <wp:docPr id="27" name="AutoShape 1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4775" cy="466725"/>
                        </a:xfrm>
                        <a:prstGeom prst="downArrow">
                          <a:avLst>
                            <a:gd name="adj1" fmla="val 50000"/>
                            <a:gd name="adj2" fmla="val 72059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utoShape 109" o:spid="_x0000_s1026" type="#_x0000_t67" style="position:absolute;margin-left:227.9pt;margin-top:19pt;width:8.25pt;height:36.7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" adj="18106">
                <v:textbox style="layout-flow:vertical-ideographic"/>
              </v:shape>
            </w:pict>
          </mc:Fallback>
        </mc:AlternateContent>
      </w:r>
    </w:p>
    <w:p w:rsidR="005C30E6" w:rsidRPr="00B96A33" w:rsidRDefault="0019340A" w:rsidP="005C30E6">
      <w:pPr>
        <w:bidi/>
        <w:rPr>
          <w:sz w:val="32"/>
          <w:szCs w:val="32"/>
          <w:rtl/>
          <w:lang w:bidi="ar-IQ"/>
        </w:rPr>
      </w:pPr>
      <w:r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354989B" wp14:editId="5F6F32F8">
                <wp:simplePos x="0" y="0"/>
                <wp:positionH relativeFrom="column">
                  <wp:posOffset>1639570</wp:posOffset>
                </wp:positionH>
                <wp:positionV relativeFrom="paragraph">
                  <wp:posOffset>222535</wp:posOffset>
                </wp:positionV>
                <wp:extent cx="2647950" cy="536028"/>
                <wp:effectExtent l="0" t="0" r="19050" b="16510"/>
                <wp:wrapNone/>
                <wp:docPr id="26" name="Rectangle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47950" cy="53602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7F26" w:rsidRPr="008024A2" w:rsidRDefault="00217F26" w:rsidP="0019340A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حالة الطلب الى اللجنة المختصة</w:t>
                            </w:r>
                          </w:p>
                          <w:p w:rsidR="00217F26" w:rsidRPr="00F46A87" w:rsidRDefault="00217F26" w:rsidP="0019340A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u w:val="single"/>
                                <w:lang w:bidi="ar-IQ"/>
                              </w:rPr>
                            </w:pPr>
                            <w:r w:rsidRPr="00F46A87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u w:val="single"/>
                                <w:rtl/>
                                <w:lang w:bidi="ar-IQ"/>
                              </w:rPr>
                              <w:t>مدير البلدية</w:t>
                            </w:r>
                          </w:p>
                          <w:p w:rsidR="005C30E6" w:rsidRPr="00783130" w:rsidRDefault="005C30E6" w:rsidP="0019340A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78" o:spid="_x0000_s1031" style="position:absolute;left:0;text-align:left;margin-left:129.1pt;margin-top:17.5pt;width:208.5pt;height:42.2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" fillcolor="#8db3e2 [1311]">
                <v:textbox>
                  <w:txbxContent>
                    <w:p w:rsidR="00217F26" w:rsidRPr="008024A2" w:rsidRDefault="00217F26" w:rsidP="0019340A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حالة الطلب الى اللجنة المختصة</w:t>
                      </w:r>
                    </w:p>
                    <w:p w:rsidR="00217F26" w:rsidRPr="00F46A87" w:rsidRDefault="00217F26" w:rsidP="0019340A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sz w:val="28"/>
                          <w:szCs w:val="28"/>
                          <w:u w:val="single"/>
                          <w:lang w:bidi="ar-IQ"/>
                        </w:rPr>
                      </w:pPr>
                      <w:r w:rsidRPr="00F46A87">
                        <w:rPr>
                          <w:rFonts w:hint="cs"/>
                          <w:b/>
                          <w:bCs/>
                          <w:sz w:val="28"/>
                          <w:szCs w:val="28"/>
                          <w:u w:val="single"/>
                          <w:rtl/>
                          <w:lang w:bidi="ar-IQ"/>
                        </w:rPr>
                        <w:t>مدير البلدية</w:t>
                      </w:r>
                    </w:p>
                    <w:p w:rsidR="005C30E6" w:rsidRPr="00783130" w:rsidRDefault="005C30E6" w:rsidP="0019340A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  <w:szCs w:val="20"/>
                          <w:lang w:bidi="ar-IQ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5C30E6" w:rsidRDefault="005C30E6" w:rsidP="005C30E6">
      <w:pPr>
        <w:bidi/>
        <w:spacing w:line="240" w:lineRule="auto"/>
        <w:jc w:val="both"/>
        <w:rPr>
          <w:rFonts w:ascii="Segoe UI" w:hAnsi="Segoe UI" w:cs="Segoe UI"/>
          <w:b/>
          <w:bCs/>
          <w:u w:val="single"/>
          <w:rtl/>
          <w:lang w:bidi="ar-EG"/>
        </w:rPr>
      </w:pPr>
    </w:p>
    <w:p w:rsidR="005C30E6" w:rsidRPr="00502DD2" w:rsidRDefault="0019340A" w:rsidP="005C30E6">
      <w:pPr>
        <w:bidi/>
        <w:spacing w:line="240" w:lineRule="auto"/>
        <w:jc w:val="both"/>
        <w:rPr>
          <w:rFonts w:ascii="Segoe UI" w:hAnsi="Segoe UI" w:cs="Segoe UI"/>
          <w:b/>
          <w:bCs/>
          <w:u w:val="single"/>
          <w:rtl/>
          <w:lang w:bidi="ar-EG"/>
        </w:rPr>
      </w:pPr>
      <w:r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12EAE91" wp14:editId="76EB9F34">
                <wp:simplePos x="0" y="0"/>
                <wp:positionH relativeFrom="column">
                  <wp:posOffset>2905125</wp:posOffset>
                </wp:positionH>
                <wp:positionV relativeFrom="paragraph">
                  <wp:posOffset>48545</wp:posOffset>
                </wp:positionV>
                <wp:extent cx="104775" cy="466725"/>
                <wp:effectExtent l="19050" t="0" r="47625" b="47625"/>
                <wp:wrapNone/>
                <wp:docPr id="29" name="AutoShape 1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4775" cy="466725"/>
                        </a:xfrm>
                        <a:prstGeom prst="downArrow">
                          <a:avLst>
                            <a:gd name="adj1" fmla="val 50000"/>
                            <a:gd name="adj2" fmla="val 72059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109" o:spid="_x0000_s1026" type="#_x0000_t67" style="position:absolute;margin-left:228.75pt;margin-top:3.8pt;width:8.25pt;height:36.7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" adj="18106">
                <v:textbox style="layout-flow:vertical-ideographic"/>
              </v:shape>
            </w:pict>
          </mc:Fallback>
        </mc:AlternateContent>
      </w:r>
    </w:p>
    <w:p w:rsidR="00C35D30" w:rsidRDefault="00F46A87" w:rsidP="005C30E6">
      <w:pPr>
        <w:bidi/>
        <w:spacing w:line="240" w:lineRule="auto"/>
        <w:jc w:val="both"/>
        <w:rPr>
          <w:b/>
          <w:bCs/>
          <w:sz w:val="24"/>
          <w:szCs w:val="24"/>
          <w:rtl/>
          <w:lang w:bidi="ar-IQ"/>
        </w:rPr>
      </w:pPr>
      <w:r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3207FFD" wp14:editId="70DAF489">
                <wp:simplePos x="0" y="0"/>
                <wp:positionH relativeFrom="column">
                  <wp:posOffset>1466565</wp:posOffset>
                </wp:positionH>
                <wp:positionV relativeFrom="paragraph">
                  <wp:posOffset>226695</wp:posOffset>
                </wp:positionV>
                <wp:extent cx="2983865" cy="556895"/>
                <wp:effectExtent l="0" t="0" r="26035" b="14605"/>
                <wp:wrapNone/>
                <wp:docPr id="24" name="Rectangle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83865" cy="55689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7F26" w:rsidRPr="008024A2" w:rsidRDefault="00217F26" w:rsidP="00F46A87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جراء الكشف الموقعي وتحديد ابعاد اللوحات واماكن نصبها</w:t>
                            </w:r>
                          </w:p>
                          <w:p w:rsidR="00217F26" w:rsidRPr="00F46A87" w:rsidRDefault="00217F26" w:rsidP="0019340A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u w:val="single"/>
                                <w:lang w:bidi="ar-IQ"/>
                              </w:rPr>
                            </w:pPr>
                            <w:r w:rsidRPr="00F46A87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u w:val="single"/>
                                <w:rtl/>
                                <w:lang w:bidi="ar-IQ"/>
                              </w:rPr>
                              <w:t>اللجنة المختصة</w:t>
                            </w:r>
                          </w:p>
                          <w:p w:rsidR="005C30E6" w:rsidRPr="00783130" w:rsidRDefault="005C30E6" w:rsidP="0019340A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79" o:spid="_x0000_s1032" style="position:absolute;left:0;text-align:left;margin-left:115.5pt;margin-top:17.85pt;width:234.95pt;height:43.8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" fillcolor="#8db3e2 [1311]">
                <v:textbox>
                  <w:txbxContent>
                    <w:p w:rsidR="00217F26" w:rsidRPr="008024A2" w:rsidRDefault="00217F26" w:rsidP="00F46A87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جراء الكشف الموقعي وتحديد ابعاد اللوحات واماكن نصبها</w:t>
                      </w:r>
                    </w:p>
                    <w:p w:rsidR="00217F26" w:rsidRPr="00F46A87" w:rsidRDefault="00217F26" w:rsidP="0019340A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sz w:val="28"/>
                          <w:szCs w:val="28"/>
                          <w:u w:val="single"/>
                          <w:lang w:bidi="ar-IQ"/>
                        </w:rPr>
                      </w:pPr>
                      <w:r w:rsidRPr="00F46A87">
                        <w:rPr>
                          <w:rFonts w:hint="cs"/>
                          <w:b/>
                          <w:bCs/>
                          <w:sz w:val="28"/>
                          <w:szCs w:val="28"/>
                          <w:u w:val="single"/>
                          <w:rtl/>
                          <w:lang w:bidi="ar-IQ"/>
                        </w:rPr>
                        <w:t>اللجنة المختصة</w:t>
                      </w:r>
                    </w:p>
                    <w:p w:rsidR="005C30E6" w:rsidRPr="00783130" w:rsidRDefault="005C30E6" w:rsidP="0019340A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  <w:szCs w:val="20"/>
                          <w:lang w:bidi="ar-IQ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C35D30" w:rsidRDefault="00C35D30" w:rsidP="00C35D30">
      <w:pPr>
        <w:bidi/>
        <w:spacing w:line="240" w:lineRule="auto"/>
        <w:jc w:val="both"/>
        <w:rPr>
          <w:b/>
          <w:bCs/>
          <w:sz w:val="24"/>
          <w:szCs w:val="24"/>
          <w:rtl/>
          <w:lang w:bidi="ar-IQ"/>
        </w:rPr>
      </w:pPr>
    </w:p>
    <w:p w:rsidR="005C30E6" w:rsidRPr="00A45824" w:rsidRDefault="00F46A87" w:rsidP="00C35D30">
      <w:pPr>
        <w:bidi/>
        <w:spacing w:line="240" w:lineRule="auto"/>
        <w:jc w:val="both"/>
        <w:rPr>
          <w:b/>
          <w:bCs/>
          <w:sz w:val="24"/>
          <w:szCs w:val="24"/>
          <w:rtl/>
          <w:lang w:bidi="ar-IQ"/>
        </w:rPr>
      </w:pPr>
      <w:r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092DF7B" wp14:editId="6D9433D8">
                <wp:simplePos x="0" y="0"/>
                <wp:positionH relativeFrom="column">
                  <wp:posOffset>2905125</wp:posOffset>
                </wp:positionH>
                <wp:positionV relativeFrom="paragraph">
                  <wp:posOffset>174275</wp:posOffset>
                </wp:positionV>
                <wp:extent cx="104775" cy="466725"/>
                <wp:effectExtent l="19050" t="0" r="47625" b="47625"/>
                <wp:wrapNone/>
                <wp:docPr id="36" name="AutoShape 1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4775" cy="466725"/>
                        </a:xfrm>
                        <a:prstGeom prst="downArrow">
                          <a:avLst>
                            <a:gd name="adj1" fmla="val 50000"/>
                            <a:gd name="adj2" fmla="val 72059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109" o:spid="_x0000_s1026" type="#_x0000_t67" style="position:absolute;margin-left:228.75pt;margin-top:13.7pt;width:8.25pt;height:36.7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" adj="18106">
                <v:textbox style="layout-flow:vertical-ideographic"/>
              </v:shape>
            </w:pict>
          </mc:Fallback>
        </mc:AlternateContent>
      </w:r>
    </w:p>
    <w:p w:rsidR="005C30E6" w:rsidRDefault="005C30E6" w:rsidP="005C30E6">
      <w:pPr>
        <w:jc w:val="right"/>
        <w:rPr>
          <w:rtl/>
          <w:lang w:bidi="ar-IQ"/>
        </w:rPr>
      </w:pPr>
    </w:p>
    <w:p w:rsidR="005C30E6" w:rsidRDefault="00F46A87" w:rsidP="005C30E6">
      <w:pPr>
        <w:jc w:val="right"/>
        <w:rPr>
          <w:rtl/>
          <w:lang w:bidi="ar-IQ"/>
        </w:rPr>
      </w:pPr>
      <w:r>
        <w:rPr>
          <w:rFonts w:ascii="Segoe UI" w:hAnsi="Segoe UI" w:cs="Segoe UI" w:hint="cs"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2D148AA" wp14:editId="01DD67E5">
                <wp:simplePos x="0" y="0"/>
                <wp:positionH relativeFrom="column">
                  <wp:posOffset>2216150</wp:posOffset>
                </wp:positionH>
                <wp:positionV relativeFrom="paragraph">
                  <wp:posOffset>21305</wp:posOffset>
                </wp:positionV>
                <wp:extent cx="1513490" cy="1371600"/>
                <wp:effectExtent l="19050" t="19050" r="29845" b="38100"/>
                <wp:wrapNone/>
                <wp:docPr id="23" name="AutoShape 1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13490" cy="1371600"/>
                        </a:xfrm>
                        <a:prstGeom prst="flowChartDecision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7F26" w:rsidRPr="00F46A87" w:rsidRDefault="00217F26" w:rsidP="0019340A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F46A87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قرار اللجنة</w:t>
                            </w:r>
                          </w:p>
                          <w:p w:rsidR="00217F26" w:rsidRPr="00F46A87" w:rsidRDefault="00217F26" w:rsidP="0019340A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</w:pPr>
                            <w:r w:rsidRPr="00F46A87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مختصة</w:t>
                            </w:r>
                          </w:p>
                          <w:p w:rsidR="005C30E6" w:rsidRPr="00F46A87" w:rsidRDefault="005C30E6" w:rsidP="0019340A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110" coordsize="21600,21600" o:spt="110" path="m10800,l,10800,10800,21600,21600,10800xe">
                <v:stroke joinstyle="miter"/>
                <v:path gradientshapeok="t" o:connecttype="rect" textboxrect="5400,5400,16200,16200"/>
              </v:shapetype>
              <v:shape id="AutoShape 101" o:spid="_x0000_s1033" type="#_x0000_t110" style="position:absolute;left:0;text-align:left;margin-left:174.5pt;margin-top:1.7pt;width:119.15pt;height:108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" fillcolor="#8db3e2 [1311]">
                <v:textbox>
                  <w:txbxContent>
                    <w:p w:rsidR="00217F26" w:rsidRPr="00F46A87" w:rsidRDefault="00217F26" w:rsidP="0019340A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F46A87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قرار اللجنة</w:t>
                      </w:r>
                    </w:p>
                    <w:p w:rsidR="00217F26" w:rsidRPr="00F46A87" w:rsidRDefault="00217F26" w:rsidP="0019340A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</w:pPr>
                      <w:r w:rsidRPr="00F46A87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مختصة</w:t>
                      </w:r>
                    </w:p>
                    <w:p w:rsidR="005C30E6" w:rsidRPr="00F46A87" w:rsidRDefault="005C30E6" w:rsidP="0019340A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sz w:val="24"/>
                          <w:szCs w:val="24"/>
                          <w:lang w:bidi="ar-IQ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5C30E6" w:rsidRPr="00786AA8" w:rsidRDefault="00786AA8" w:rsidP="00786AA8">
      <w:pPr>
        <w:tabs>
          <w:tab w:val="left" w:pos="7366"/>
        </w:tabs>
        <w:rPr>
          <w:b/>
          <w:bCs/>
          <w:rtl/>
          <w:lang w:bidi="ar-IQ"/>
        </w:rPr>
      </w:pPr>
      <w:r>
        <w:rPr>
          <w:rFonts w:ascii="Segoe UI" w:hAnsi="Segoe UI" w:cs="Segoe UI" w:hint="cs"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AA09F2F" wp14:editId="7F07CD4D">
                <wp:simplePos x="0" y="0"/>
                <wp:positionH relativeFrom="column">
                  <wp:posOffset>3804285</wp:posOffset>
                </wp:positionH>
                <wp:positionV relativeFrom="paragraph">
                  <wp:posOffset>305785</wp:posOffset>
                </wp:positionV>
                <wp:extent cx="1807210" cy="152400"/>
                <wp:effectExtent l="0" t="19050" r="40640" b="38100"/>
                <wp:wrapNone/>
                <wp:docPr id="25" name="AutoShape 1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7210" cy="152400"/>
                        </a:xfrm>
                        <a:prstGeom prst="rightArrow">
                          <a:avLst>
                            <a:gd name="adj1" fmla="val 50000"/>
                            <a:gd name="adj2" fmla="val 13541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utoShape 118" o:spid="_x0000_s1026" type="#_x0000_t13" style="position:absolute;margin-left:299.55pt;margin-top:24.1pt;width:142.3pt;height:12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" adj="19133"/>
            </w:pict>
          </mc:Fallback>
        </mc:AlternateContent>
      </w:r>
      <w:r>
        <w:rPr>
          <w:lang w:bidi="ar-IQ"/>
        </w:rPr>
        <w:tab/>
      </w:r>
      <w:r w:rsidRPr="00786AA8">
        <w:rPr>
          <w:rFonts w:hint="cs"/>
          <w:b/>
          <w:bCs/>
          <w:sz w:val="32"/>
          <w:szCs w:val="32"/>
          <w:rtl/>
          <w:lang w:bidi="ar-IQ"/>
        </w:rPr>
        <w:t>كلا</w:t>
      </w:r>
    </w:p>
    <w:p w:rsidR="005C30E6" w:rsidRDefault="005C30E6" w:rsidP="005C30E6">
      <w:pPr>
        <w:jc w:val="right"/>
        <w:rPr>
          <w:rtl/>
          <w:lang w:bidi="ar-IQ"/>
        </w:rPr>
      </w:pPr>
    </w:p>
    <w:p w:rsidR="005C30E6" w:rsidRDefault="005C30E6" w:rsidP="005C30E6">
      <w:pPr>
        <w:jc w:val="right"/>
        <w:rPr>
          <w:rtl/>
          <w:lang w:bidi="ar-IQ"/>
        </w:rPr>
      </w:pPr>
    </w:p>
    <w:p w:rsidR="005C30E6" w:rsidRDefault="00F46A87" w:rsidP="005C30E6">
      <w:pPr>
        <w:jc w:val="right"/>
        <w:rPr>
          <w:rtl/>
          <w:lang w:bidi="ar-IQ"/>
        </w:rPr>
      </w:pPr>
      <w:r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D423806" wp14:editId="206C34DE">
                <wp:simplePos x="0" y="0"/>
                <wp:positionH relativeFrom="column">
                  <wp:posOffset>2915285</wp:posOffset>
                </wp:positionH>
                <wp:positionV relativeFrom="paragraph">
                  <wp:posOffset>92360</wp:posOffset>
                </wp:positionV>
                <wp:extent cx="104775" cy="466725"/>
                <wp:effectExtent l="19050" t="0" r="47625" b="47625"/>
                <wp:wrapNone/>
                <wp:docPr id="39" name="AutoShape 1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4775" cy="466725"/>
                        </a:xfrm>
                        <a:prstGeom prst="downArrow">
                          <a:avLst>
                            <a:gd name="adj1" fmla="val 50000"/>
                            <a:gd name="adj2" fmla="val 72059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109" o:spid="_x0000_s1026" type="#_x0000_t67" style="position:absolute;margin-left:229.55pt;margin-top:7.25pt;width:8.25pt;height:36.7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" adj="18106">
                <v:textbox style="layout-flow:vertical-ideographic"/>
              </v:shape>
            </w:pict>
          </mc:Fallback>
        </mc:AlternateContent>
      </w:r>
    </w:p>
    <w:p w:rsidR="005C30E6" w:rsidRPr="00786AA8" w:rsidRDefault="00786AA8" w:rsidP="00786AA8">
      <w:pPr>
        <w:tabs>
          <w:tab w:val="center" w:pos="5040"/>
          <w:tab w:val="right" w:pos="10080"/>
        </w:tabs>
        <w:rPr>
          <w:b/>
          <w:bCs/>
          <w:rtl/>
          <w:lang w:bidi="ar-IQ"/>
        </w:rPr>
      </w:pPr>
      <w:r w:rsidRPr="00786AA8">
        <w:rPr>
          <w:rFonts w:hint="cs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26433CE" wp14:editId="5924278C">
                <wp:simplePos x="0" y="0"/>
                <wp:positionH relativeFrom="column">
                  <wp:posOffset>1659890</wp:posOffset>
                </wp:positionH>
                <wp:positionV relativeFrom="paragraph">
                  <wp:posOffset>260000</wp:posOffset>
                </wp:positionV>
                <wp:extent cx="2637790" cy="504190"/>
                <wp:effectExtent l="0" t="0" r="10160" b="10160"/>
                <wp:wrapNone/>
                <wp:docPr id="22" name="Rectangle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37790" cy="50419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7F26" w:rsidRPr="0030671B" w:rsidRDefault="00217F26" w:rsidP="00217F26">
                            <w:pPr>
                              <w:bidi/>
                              <w:spacing w:after="0"/>
                              <w:jc w:val="center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تبليغ المواطن بتسديد مبلغ رسوم نصب الاعلان</w:t>
                            </w:r>
                          </w:p>
                          <w:p w:rsidR="00217F26" w:rsidRPr="00F46A87" w:rsidRDefault="00217F26" w:rsidP="00F46A87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u w:val="single"/>
                                <w:lang w:bidi="ar-IQ"/>
                              </w:rPr>
                            </w:pPr>
                            <w:r w:rsidRPr="00F46A87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u w:val="single"/>
                                <w:rtl/>
                                <w:lang w:bidi="ar-IQ"/>
                              </w:rPr>
                              <w:t>اللجنة المختصة</w:t>
                            </w:r>
                          </w:p>
                          <w:p w:rsidR="00217F26" w:rsidRPr="0030671B" w:rsidRDefault="00217F26" w:rsidP="00217F26">
                            <w:pPr>
                              <w:bidi/>
                              <w:spacing w:after="0"/>
                              <w:jc w:val="center"/>
                              <w:rPr>
                                <w:b/>
                                <w:bCs/>
                                <w:lang w:bidi="ar-IQ"/>
                              </w:rPr>
                            </w:pPr>
                          </w:p>
                          <w:p w:rsidR="005C30E6" w:rsidRPr="00B96B7F" w:rsidRDefault="005C30E6" w:rsidP="005C30E6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98" o:spid="_x0000_s1034" style="position:absolute;margin-left:130.7pt;margin-top:20.45pt;width:207.7pt;height:39.7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" fillcolor="#8db3e2 [1311]">
                <v:textbox>
                  <w:txbxContent>
                    <w:p w:rsidR="00217F26" w:rsidRPr="0030671B" w:rsidRDefault="00217F26" w:rsidP="00217F26">
                      <w:pPr>
                        <w:bidi/>
                        <w:spacing w:after="0"/>
                        <w:jc w:val="center"/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تبليغ المواطن بتسديد مبلغ رسوم نصب الاعلان</w:t>
                      </w:r>
                    </w:p>
                    <w:p w:rsidR="00217F26" w:rsidRPr="00F46A87" w:rsidRDefault="00217F26" w:rsidP="00F46A87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sz w:val="28"/>
                          <w:szCs w:val="28"/>
                          <w:u w:val="single"/>
                          <w:lang w:bidi="ar-IQ"/>
                        </w:rPr>
                      </w:pPr>
                      <w:r w:rsidRPr="00F46A87">
                        <w:rPr>
                          <w:rFonts w:hint="cs"/>
                          <w:b/>
                          <w:bCs/>
                          <w:sz w:val="28"/>
                          <w:szCs w:val="28"/>
                          <w:u w:val="single"/>
                          <w:rtl/>
                          <w:lang w:bidi="ar-IQ"/>
                        </w:rPr>
                        <w:t>اللجنة المختصة</w:t>
                      </w:r>
                    </w:p>
                    <w:p w:rsidR="00217F26" w:rsidRPr="0030671B" w:rsidRDefault="00217F26" w:rsidP="00217F26">
                      <w:pPr>
                        <w:bidi/>
                        <w:spacing w:after="0"/>
                        <w:jc w:val="center"/>
                        <w:rPr>
                          <w:b/>
                          <w:bCs/>
                          <w:lang w:bidi="ar-IQ"/>
                        </w:rPr>
                      </w:pPr>
                    </w:p>
                    <w:p w:rsidR="005C30E6" w:rsidRPr="00B96B7F" w:rsidRDefault="005C30E6" w:rsidP="005C30E6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  <w:szCs w:val="20"/>
                          <w:lang w:bidi="ar-IQ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lang w:bidi="ar-IQ"/>
        </w:rPr>
        <w:tab/>
      </w:r>
      <w:r w:rsidRPr="00786AA8">
        <w:rPr>
          <w:rFonts w:hint="cs"/>
          <w:b/>
          <w:bCs/>
          <w:sz w:val="32"/>
          <w:szCs w:val="32"/>
          <w:rtl/>
          <w:lang w:bidi="ar-IQ"/>
        </w:rPr>
        <w:t>نعم</w:t>
      </w:r>
      <w:r w:rsidRPr="00786AA8">
        <w:rPr>
          <w:b/>
          <w:bCs/>
          <w:lang w:bidi="ar-IQ"/>
        </w:rPr>
        <w:tab/>
      </w:r>
    </w:p>
    <w:p w:rsidR="005C30E6" w:rsidRDefault="005C30E6" w:rsidP="005C30E6">
      <w:pPr>
        <w:jc w:val="right"/>
        <w:rPr>
          <w:rtl/>
          <w:lang w:bidi="ar-IQ"/>
        </w:rPr>
      </w:pPr>
    </w:p>
    <w:p w:rsidR="005C30E6" w:rsidRPr="00ED1E99" w:rsidRDefault="00F46A87" w:rsidP="005C30E6">
      <w:pPr>
        <w:tabs>
          <w:tab w:val="left" w:pos="6225"/>
        </w:tabs>
        <w:rPr>
          <w:b/>
          <w:bCs/>
          <w:rtl/>
          <w:lang w:bidi="ar-IQ"/>
        </w:rPr>
      </w:pPr>
      <w:r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B3066AD" wp14:editId="0ADFE540">
                <wp:simplePos x="0" y="0"/>
                <wp:positionH relativeFrom="column">
                  <wp:posOffset>2924810</wp:posOffset>
                </wp:positionH>
                <wp:positionV relativeFrom="paragraph">
                  <wp:posOffset>68230</wp:posOffset>
                </wp:positionV>
                <wp:extent cx="104775" cy="466725"/>
                <wp:effectExtent l="19050" t="0" r="47625" b="47625"/>
                <wp:wrapNone/>
                <wp:docPr id="43" name="AutoShape 1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4775" cy="466725"/>
                        </a:xfrm>
                        <a:prstGeom prst="downArrow">
                          <a:avLst>
                            <a:gd name="adj1" fmla="val 50000"/>
                            <a:gd name="adj2" fmla="val 72059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109" o:spid="_x0000_s1026" type="#_x0000_t67" style="position:absolute;margin-left:230.3pt;margin-top:5.35pt;width:8.25pt;height:36.7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" adj="18106">
                <v:textbox style="layout-flow:vertical-ideographic"/>
              </v:shape>
            </w:pict>
          </mc:Fallback>
        </mc:AlternateContent>
      </w:r>
      <w:r w:rsidR="005C30E6">
        <w:rPr>
          <w:lang w:bidi="ar-IQ"/>
        </w:rPr>
        <w:tab/>
      </w:r>
    </w:p>
    <w:p w:rsidR="005C30E6" w:rsidRDefault="00786AA8" w:rsidP="0019340A">
      <w:pPr>
        <w:tabs>
          <w:tab w:val="left" w:pos="6330"/>
          <w:tab w:val="right" w:pos="9360"/>
        </w:tabs>
        <w:rPr>
          <w:rtl/>
          <w:lang w:bidi="ar-IQ"/>
        </w:rPr>
      </w:pPr>
      <w:r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EDC557D" wp14:editId="75C873C6">
                <wp:simplePos x="0" y="0"/>
                <wp:positionH relativeFrom="column">
                  <wp:posOffset>5202270</wp:posOffset>
                </wp:positionH>
                <wp:positionV relativeFrom="paragraph">
                  <wp:posOffset>105410</wp:posOffset>
                </wp:positionV>
                <wp:extent cx="1145540" cy="756285"/>
                <wp:effectExtent l="0" t="0" r="16510" b="24765"/>
                <wp:wrapNone/>
                <wp:docPr id="35" name="Flowchart: Document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5540" cy="756285"/>
                        </a:xfrm>
                        <a:prstGeom prst="flowChartDocument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4414E" w:rsidRPr="00F46A87" w:rsidRDefault="00D4414E" w:rsidP="00F46A87">
                            <w:pPr>
                              <w:bidi/>
                              <w:spacing w:after="0"/>
                              <w:jc w:val="center"/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F46A87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حفظ الوثائق والمستندات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114" coordsize="21600,21600" o:spt="114" path="m,20172v945,400,1887,628,2795,913c3587,21312,4342,21370,5060,21597v2037,,2567,-227,3095,-285c8722,21197,9325,20970,9855,20800v490,-228,945,-400,1472,-740c11817,19887,12347,19660,12875,19375v567,-228,1095,-513,1700,-740c15177,18462,15782,18122,16537,17950v718,-113,1398,-398,2228,-513c19635,17437,20577,17322,21597,17322l21597,,,xe">
                <v:stroke joinstyle="miter"/>
                <v:path o:connecttype="custom" o:connectlocs="10800,0;0,10800;10800,20400;21600,10800" textboxrect="0,0,21600,17322"/>
              </v:shapetype>
              <v:shape id="Flowchart: Document 35" o:spid="_x0000_s1035" type="#_x0000_t114" style="position:absolute;margin-left:409.65pt;margin-top:8.3pt;width:90.2pt;height:59.55pt;z-index:2517053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" fillcolor="#8db3e2 [1311]" strokecolor="#243f60 [1604]" strokeweight="2pt">
                <v:textbox>
                  <w:txbxContent>
                    <w:p w:rsidR="00D4414E" w:rsidRPr="00F46A87" w:rsidRDefault="00D4414E" w:rsidP="00F46A87">
                      <w:pPr>
                        <w:bidi/>
                        <w:spacing w:after="0"/>
                        <w:jc w:val="center"/>
                        <w:rPr>
                          <w:b/>
                          <w:bCs/>
                          <w:lang w:bidi="ar-IQ"/>
                        </w:rPr>
                      </w:pPr>
                      <w:r w:rsidRPr="00F46A87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حفظ الوثائق والمستندات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Segoe UI" w:hAnsi="Segoe UI" w:cs="Segoe UI" w:hint="cs"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C01F88D" wp14:editId="22A92AD1">
                <wp:simplePos x="0" y="0"/>
                <wp:positionH relativeFrom="column">
                  <wp:posOffset>1712595</wp:posOffset>
                </wp:positionH>
                <wp:positionV relativeFrom="paragraph">
                  <wp:posOffset>248570</wp:posOffset>
                </wp:positionV>
                <wp:extent cx="2542540" cy="472440"/>
                <wp:effectExtent l="0" t="0" r="10160" b="22860"/>
                <wp:wrapNone/>
                <wp:docPr id="28" name="Rectangle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42540" cy="47244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7F26" w:rsidRPr="0030671B" w:rsidRDefault="00217F26" w:rsidP="0019340A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كمال المحضر وتوقيعه من اللجنة</w:t>
                            </w:r>
                          </w:p>
                          <w:p w:rsidR="00217F26" w:rsidRPr="00F46A87" w:rsidRDefault="00217F26" w:rsidP="0019340A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u w:val="single"/>
                                <w:lang w:bidi="ar-IQ"/>
                              </w:rPr>
                            </w:pPr>
                            <w:r w:rsidRPr="00F46A87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u w:val="single"/>
                                <w:rtl/>
                                <w:lang w:bidi="ar-IQ"/>
                              </w:rPr>
                              <w:t>اللجنة المختصة</w:t>
                            </w:r>
                          </w:p>
                          <w:p w:rsidR="00217F26" w:rsidRPr="0030671B" w:rsidRDefault="00217F26" w:rsidP="0019340A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lang w:bidi="ar-IQ"/>
                              </w:rPr>
                            </w:pPr>
                          </w:p>
                          <w:p w:rsidR="005C30E6" w:rsidRPr="00B96B7F" w:rsidRDefault="005C30E6" w:rsidP="0019340A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00" o:spid="_x0000_s1036" style="position:absolute;margin-left:134.85pt;margin-top:19.55pt;width:200.2pt;height:37.2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" fillcolor="#8db3e2 [1311]">
                <v:textbox>
                  <w:txbxContent>
                    <w:p w:rsidR="00217F26" w:rsidRPr="0030671B" w:rsidRDefault="00217F26" w:rsidP="0019340A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كمال المحضر وتوقيعه من اللجنة</w:t>
                      </w:r>
                    </w:p>
                    <w:p w:rsidR="00217F26" w:rsidRPr="00F46A87" w:rsidRDefault="00217F26" w:rsidP="0019340A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sz w:val="28"/>
                          <w:szCs w:val="28"/>
                          <w:u w:val="single"/>
                          <w:lang w:bidi="ar-IQ"/>
                        </w:rPr>
                      </w:pPr>
                      <w:r w:rsidRPr="00F46A87">
                        <w:rPr>
                          <w:rFonts w:hint="cs"/>
                          <w:b/>
                          <w:bCs/>
                          <w:sz w:val="28"/>
                          <w:szCs w:val="28"/>
                          <w:u w:val="single"/>
                          <w:rtl/>
                          <w:lang w:bidi="ar-IQ"/>
                        </w:rPr>
                        <w:t>اللجنة المختصة</w:t>
                      </w:r>
                    </w:p>
                    <w:p w:rsidR="00217F26" w:rsidRPr="0030671B" w:rsidRDefault="00217F26" w:rsidP="0019340A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lang w:bidi="ar-IQ"/>
                        </w:rPr>
                      </w:pPr>
                    </w:p>
                    <w:p w:rsidR="005C30E6" w:rsidRPr="00B96B7F" w:rsidRDefault="005C30E6" w:rsidP="0019340A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  <w:szCs w:val="20"/>
                          <w:lang w:bidi="ar-IQ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C30E6">
        <w:rPr>
          <w:lang w:bidi="ar-IQ"/>
        </w:rPr>
        <w:tab/>
      </w:r>
    </w:p>
    <w:p w:rsidR="005C30E6" w:rsidRDefault="00F46A87" w:rsidP="005C30E6">
      <w:pPr>
        <w:jc w:val="right"/>
        <w:rPr>
          <w:rtl/>
          <w:lang w:bidi="ar-IQ"/>
        </w:rPr>
      </w:pPr>
      <w:r>
        <w:rPr>
          <w:rFonts w:ascii="Segoe UI" w:hAnsi="Segoe UI" w:cs="Segoe UI" w:hint="cs"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1870B652" wp14:editId="370F399D">
                <wp:simplePos x="0" y="0"/>
                <wp:positionH relativeFrom="column">
                  <wp:posOffset>4276725</wp:posOffset>
                </wp:positionH>
                <wp:positionV relativeFrom="paragraph">
                  <wp:posOffset>82265</wp:posOffset>
                </wp:positionV>
                <wp:extent cx="882147" cy="157655"/>
                <wp:effectExtent l="0" t="19050" r="32385" b="33020"/>
                <wp:wrapNone/>
                <wp:docPr id="38" name="AutoShape 1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82147" cy="157655"/>
                        </a:xfrm>
                        <a:prstGeom prst="rightArrow">
                          <a:avLst>
                            <a:gd name="adj1" fmla="val 50000"/>
                            <a:gd name="adj2" fmla="val 13541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118" o:spid="_x0000_s1026" type="#_x0000_t13" style="position:absolute;margin-left:336.75pt;margin-top:6.5pt;width:69.45pt;height:12.4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" adj="16373"/>
            </w:pict>
          </mc:Fallback>
        </mc:AlternateContent>
      </w:r>
    </w:p>
    <w:p w:rsidR="005C30E6" w:rsidRDefault="00F46A87" w:rsidP="005C30E6">
      <w:pPr>
        <w:tabs>
          <w:tab w:val="left" w:pos="1770"/>
          <w:tab w:val="left" w:pos="4725"/>
          <w:tab w:val="right" w:pos="9360"/>
        </w:tabs>
        <w:rPr>
          <w:rtl/>
          <w:lang w:bidi="ar-IQ"/>
        </w:rPr>
      </w:pPr>
      <w:r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6FDC9E8" wp14:editId="6137B208">
                <wp:simplePos x="0" y="0"/>
                <wp:positionH relativeFrom="column">
                  <wp:posOffset>2933700</wp:posOffset>
                </wp:positionH>
                <wp:positionV relativeFrom="paragraph">
                  <wp:posOffset>105760</wp:posOffset>
                </wp:positionV>
                <wp:extent cx="104775" cy="466725"/>
                <wp:effectExtent l="19050" t="0" r="47625" b="47625"/>
                <wp:wrapNone/>
                <wp:docPr id="45" name="AutoShape 1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4775" cy="466725"/>
                        </a:xfrm>
                        <a:prstGeom prst="downArrow">
                          <a:avLst>
                            <a:gd name="adj1" fmla="val 50000"/>
                            <a:gd name="adj2" fmla="val 72059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109" o:spid="_x0000_s1026" type="#_x0000_t67" style="position:absolute;margin-left:231pt;margin-top:8.35pt;width:8.25pt;height:36.7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" adj="18106">
                <v:textbox style="layout-flow:vertical-ideographic"/>
              </v:shape>
            </w:pict>
          </mc:Fallback>
        </mc:AlternateContent>
      </w:r>
      <w:r w:rsidR="005C30E6">
        <w:rPr>
          <w:lang w:bidi="ar-IQ"/>
        </w:rPr>
        <w:tab/>
      </w:r>
      <w:r w:rsidR="005C30E6">
        <w:rPr>
          <w:lang w:bidi="ar-IQ"/>
        </w:rPr>
        <w:tab/>
      </w:r>
      <w:r w:rsidR="005C30E6">
        <w:rPr>
          <w:lang w:bidi="ar-IQ"/>
        </w:rPr>
        <w:tab/>
      </w:r>
    </w:p>
    <w:p w:rsidR="005C30E6" w:rsidRDefault="00786AA8" w:rsidP="0019340A">
      <w:pPr>
        <w:jc w:val="right"/>
        <w:rPr>
          <w:rFonts w:ascii="Segoe UI" w:hAnsi="Segoe UI" w:cs="Segoe UI"/>
          <w:sz w:val="24"/>
          <w:szCs w:val="24"/>
          <w:rtl/>
          <w:lang w:bidi="ar-EG"/>
        </w:rPr>
      </w:pPr>
      <w:r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501BA0E" wp14:editId="6E4B93C2">
                <wp:simplePos x="0" y="0"/>
                <wp:positionH relativeFrom="column">
                  <wp:posOffset>1489710</wp:posOffset>
                </wp:positionH>
                <wp:positionV relativeFrom="paragraph">
                  <wp:posOffset>268890</wp:posOffset>
                </wp:positionV>
                <wp:extent cx="2994660" cy="871855"/>
                <wp:effectExtent l="0" t="0" r="15240" b="23495"/>
                <wp:wrapNone/>
                <wp:docPr id="31" name="Oval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94660" cy="871855"/>
                        </a:xfrm>
                        <a:prstGeom prst="ellipse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217F26" w:rsidRPr="0030671B" w:rsidRDefault="00217F26" w:rsidP="00F46A87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سماح للمواطن بنصب لوحات الاعلانات</w:t>
                            </w:r>
                          </w:p>
                          <w:p w:rsidR="00217F26" w:rsidRPr="00F46A87" w:rsidRDefault="000C64CC" w:rsidP="00F46A87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u w:val="single"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u w:val="single"/>
                                <w:rtl/>
                                <w:lang w:bidi="ar-IQ"/>
                              </w:rPr>
                              <w:t>مديرية البلدية</w:t>
                            </w:r>
                          </w:p>
                          <w:p w:rsidR="00217F26" w:rsidRDefault="00217F26" w:rsidP="00F46A87">
                            <w:pPr>
                              <w:bidi/>
                              <w:spacing w:line="240" w:lineRule="auto"/>
                              <w:jc w:val="center"/>
                              <w:rPr>
                                <w:lang w:bidi="ar-IQ"/>
                              </w:rPr>
                            </w:pPr>
                          </w:p>
                          <w:p w:rsidR="005C30E6" w:rsidRPr="00B96B7F" w:rsidRDefault="005C30E6" w:rsidP="00F46A87">
                            <w:pPr>
                              <w:bidi/>
                              <w:spacing w:line="240" w:lineRule="auto"/>
                              <w:jc w:val="center"/>
                              <w:rPr>
                                <w:sz w:val="20"/>
                                <w:szCs w:val="20"/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id="_x0000_s1037" style="position:absolute;left:0;text-align:left;margin-left:117.3pt;margin-top:21.15pt;width:235.8pt;height:68.6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" fillcolor="#8db3e2 [1311]">
                <v:textbox>
                  <w:txbxContent>
                    <w:p w:rsidR="00217F26" w:rsidRPr="0030671B" w:rsidRDefault="00217F26" w:rsidP="00F46A87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سماح للمواطن بنصب لوحات الاعلانات</w:t>
                      </w:r>
                    </w:p>
                    <w:p w:rsidR="00217F26" w:rsidRPr="00F46A87" w:rsidRDefault="000C64CC" w:rsidP="00F46A87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u w:val="single"/>
                          <w:lang w:bidi="ar-IQ"/>
                        </w:rPr>
                      </w:pPr>
                      <w:r>
                        <w:rPr>
                          <w:rFonts w:hint="cs"/>
                          <w:b/>
                          <w:bCs/>
                          <w:sz w:val="28"/>
                          <w:szCs w:val="28"/>
                          <w:u w:val="single"/>
                          <w:rtl/>
                          <w:lang w:bidi="ar-IQ"/>
                        </w:rPr>
                        <w:t>مديرية البلدية</w:t>
                      </w:r>
                      <w:bookmarkStart w:id="1" w:name="_GoBack"/>
                      <w:bookmarkEnd w:id="1"/>
                    </w:p>
                    <w:p w:rsidR="00217F26" w:rsidRDefault="00217F26" w:rsidP="00F46A87">
                      <w:pPr>
                        <w:bidi/>
                        <w:spacing w:line="240" w:lineRule="auto"/>
                        <w:jc w:val="center"/>
                        <w:rPr>
                          <w:lang w:bidi="ar-IQ"/>
                        </w:rPr>
                      </w:pPr>
                    </w:p>
                    <w:p w:rsidR="005C30E6" w:rsidRPr="00B96B7F" w:rsidRDefault="005C30E6" w:rsidP="00F46A87">
                      <w:pPr>
                        <w:bidi/>
                        <w:spacing w:line="240" w:lineRule="auto"/>
                        <w:jc w:val="center"/>
                        <w:rPr>
                          <w:sz w:val="20"/>
                          <w:szCs w:val="20"/>
                          <w:lang w:bidi="ar-IQ"/>
                        </w:rPr>
                      </w:pPr>
                    </w:p>
                  </w:txbxContent>
                </v:textbox>
              </v:oval>
            </w:pict>
          </mc:Fallback>
        </mc:AlternateContent>
      </w:r>
      <w:r w:rsidR="005C30E6">
        <w:rPr>
          <w:rFonts w:ascii="Segoe UI" w:hAnsi="Segoe UI" w:cs="Segoe UI"/>
          <w:sz w:val="24"/>
          <w:szCs w:val="24"/>
          <w:lang w:bidi="ar-EG"/>
        </w:rPr>
        <w:tab/>
      </w:r>
    </w:p>
    <w:p w:rsidR="005C30E6" w:rsidRDefault="005C30E6" w:rsidP="005C30E6">
      <w:pPr>
        <w:jc w:val="right"/>
        <w:rPr>
          <w:rFonts w:ascii="Segoe UI" w:hAnsi="Segoe UI" w:cs="Segoe UI"/>
          <w:sz w:val="24"/>
          <w:szCs w:val="24"/>
          <w:rtl/>
          <w:lang w:bidi="ar-EG"/>
        </w:rPr>
      </w:pPr>
    </w:p>
    <w:p w:rsidR="00F46A87" w:rsidRPr="00F46A87" w:rsidRDefault="005C30E6" w:rsidP="00F46A87">
      <w:pPr>
        <w:tabs>
          <w:tab w:val="left" w:pos="5340"/>
          <w:tab w:val="right" w:pos="9360"/>
        </w:tabs>
        <w:rPr>
          <w:rFonts w:ascii="Segoe UI" w:hAnsi="Segoe UI" w:cs="Segoe UI"/>
          <w:sz w:val="24"/>
          <w:szCs w:val="24"/>
          <w:rtl/>
          <w:lang w:bidi="ar-EG"/>
        </w:rPr>
      </w:pPr>
      <w:r>
        <w:rPr>
          <w:rFonts w:ascii="Segoe UI" w:hAnsi="Segoe UI" w:cs="Segoe UI"/>
          <w:sz w:val="24"/>
          <w:szCs w:val="24"/>
          <w:lang w:bidi="ar-EG"/>
        </w:rPr>
        <w:tab/>
      </w:r>
      <w:r>
        <w:rPr>
          <w:rFonts w:ascii="Segoe UI" w:hAnsi="Segoe UI" w:cs="Segoe UI"/>
          <w:sz w:val="24"/>
          <w:szCs w:val="24"/>
          <w:lang w:bidi="ar-EG"/>
        </w:rPr>
        <w:tab/>
      </w:r>
    </w:p>
    <w:sectPr w:rsidR="00F46A87" w:rsidRPr="00F46A87" w:rsidSect="00F46A87">
      <w:headerReference w:type="default" r:id="rId8"/>
      <w:footerReference w:type="default" r:id="rId9"/>
      <w:pgSz w:w="12240" w:h="15840"/>
      <w:pgMar w:top="1440" w:right="720" w:bottom="1440" w:left="1440" w:header="720" w:footer="14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E2EE8" w:rsidRDefault="001E2EE8" w:rsidP="00E97B4D">
      <w:pPr>
        <w:spacing w:after="0" w:line="240" w:lineRule="auto"/>
      </w:pPr>
      <w:r>
        <w:separator/>
      </w:r>
    </w:p>
  </w:endnote>
  <w:endnote w:type="continuationSeparator" w:id="0">
    <w:p w:rsidR="001E2EE8" w:rsidRDefault="001E2EE8" w:rsidP="00E97B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46A87" w:rsidRPr="00DA42AD" w:rsidRDefault="00F46A87" w:rsidP="00F46A87">
    <w:pPr>
      <w:bidi/>
      <w:jc w:val="both"/>
      <w:rPr>
        <w:b/>
        <w:bCs/>
        <w:rtl/>
        <w:lang w:bidi="ar-IQ"/>
      </w:rPr>
    </w:pPr>
    <w:r w:rsidRPr="00DA42AD">
      <w:rPr>
        <w:rFonts w:hint="cs"/>
        <w:b/>
        <w:bCs/>
        <w:rtl/>
        <w:lang w:bidi="ar-IQ"/>
      </w:rPr>
      <w:t>تعتبر هذه الاستمارة جزء اساسي من استمارة النظام المؤسسي الخاص بتلك العملية</w:t>
    </w:r>
    <w:r>
      <w:rPr>
        <w:b/>
        <w:bCs/>
        <w:lang w:bidi="ar-IQ"/>
      </w:rPr>
      <w:t xml:space="preserve"> </w:t>
    </w:r>
    <w:r w:rsidR="00786AA8">
      <w:rPr>
        <w:rFonts w:hint="cs"/>
        <w:b/>
        <w:bCs/>
        <w:rtl/>
        <w:lang w:bidi="ar-IQ"/>
      </w:rPr>
      <w:t>( نصب لوحات الاعلانات</w:t>
    </w:r>
    <w:r w:rsidRPr="00DA42AD">
      <w:rPr>
        <w:rFonts w:hint="cs"/>
        <w:b/>
        <w:bCs/>
        <w:rtl/>
        <w:lang w:bidi="ar-IQ"/>
      </w:rPr>
      <w:t xml:space="preserve"> )</w:t>
    </w:r>
    <w:r w:rsidRPr="00DA42AD">
      <w:rPr>
        <w:rFonts w:hint="cs"/>
        <w:b/>
        <w:bCs/>
        <w:rtl/>
        <w:lang w:bidi="ar-IQ"/>
      </w:rPr>
      <w:tab/>
    </w:r>
  </w:p>
  <w:p w:rsidR="00F46A87" w:rsidRDefault="00F46A87">
    <w:pPr>
      <w:pStyle w:val="a4"/>
      <w:rPr>
        <w:lang w:bidi="ar-IQ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E2EE8" w:rsidRDefault="001E2EE8" w:rsidP="00E97B4D">
      <w:pPr>
        <w:spacing w:after="0" w:line="240" w:lineRule="auto"/>
      </w:pPr>
      <w:r>
        <w:separator/>
      </w:r>
    </w:p>
  </w:footnote>
  <w:footnote w:type="continuationSeparator" w:id="0">
    <w:p w:rsidR="001E2EE8" w:rsidRDefault="001E2EE8" w:rsidP="00E97B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97B4D" w:rsidRDefault="00E97B4D" w:rsidP="00E97B4D">
    <w:pPr>
      <w:pStyle w:val="a3"/>
      <w:bidi/>
      <w:jc w:val="both"/>
    </w:pPr>
    <w:r w:rsidRPr="00E97B4D">
      <w:rPr>
        <w:rFonts w:cs="Arial" w:hint="cs"/>
        <w:noProof/>
        <w:rtl/>
      </w:rPr>
      <w:drawing>
        <wp:anchor distT="0" distB="0" distL="114300" distR="114300" simplePos="0" relativeHeight="251665408" behindDoc="0" locked="0" layoutInCell="1" allowOverlap="1" wp14:anchorId="6483F372" wp14:editId="351F470A">
          <wp:simplePos x="0" y="0"/>
          <wp:positionH relativeFrom="column">
            <wp:posOffset>4257040</wp:posOffset>
          </wp:positionH>
          <wp:positionV relativeFrom="paragraph">
            <wp:posOffset>-337820</wp:posOffset>
          </wp:positionV>
          <wp:extent cx="1513840" cy="732790"/>
          <wp:effectExtent l="0" t="0" r="0" b="0"/>
          <wp:wrapNone/>
          <wp:docPr id="7" name="Picture 7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8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97B4D">
      <w:rPr>
        <w:rFonts w:cs="Arial"/>
        <w:noProof/>
        <w:rtl/>
      </w:rPr>
      <w:drawing>
        <wp:anchor distT="0" distB="0" distL="114300" distR="114300" simplePos="0" relativeHeight="251666432" behindDoc="0" locked="0" layoutInCell="1" allowOverlap="1" wp14:anchorId="0BF51052" wp14:editId="537FCA6B">
          <wp:simplePos x="0" y="0"/>
          <wp:positionH relativeFrom="column">
            <wp:posOffset>-314793</wp:posOffset>
          </wp:positionH>
          <wp:positionV relativeFrom="paragraph">
            <wp:posOffset>-337279</wp:posOffset>
          </wp:positionV>
          <wp:extent cx="3370357" cy="704538"/>
          <wp:effectExtent l="0" t="0" r="1905" b="63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71850" cy="704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noProof/>
      </w:rPr>
      <w:drawing>
        <wp:anchor distT="0" distB="0" distL="114300" distR="114300" simplePos="0" relativeHeight="251663360" behindDoc="0" locked="0" layoutInCell="1" allowOverlap="1" wp14:anchorId="6885404A" wp14:editId="5B00336B">
          <wp:simplePos x="0" y="0"/>
          <wp:positionH relativeFrom="column">
            <wp:posOffset>8219440</wp:posOffset>
          </wp:positionH>
          <wp:positionV relativeFrom="paragraph">
            <wp:posOffset>102235</wp:posOffset>
          </wp:positionV>
          <wp:extent cx="1508125" cy="730250"/>
          <wp:effectExtent l="0" t="0" r="0" b="0"/>
          <wp:wrapNone/>
          <wp:docPr id="5" name="Picture 5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noProof/>
      </w:rPr>
      <w:drawing>
        <wp:anchor distT="0" distB="0" distL="114300" distR="114300" simplePos="0" relativeHeight="251661312" behindDoc="0" locked="0" layoutInCell="1" allowOverlap="1" wp14:anchorId="31C17639" wp14:editId="65E14731">
          <wp:simplePos x="0" y="0"/>
          <wp:positionH relativeFrom="column">
            <wp:posOffset>8067040</wp:posOffset>
          </wp:positionH>
          <wp:positionV relativeFrom="paragraph">
            <wp:posOffset>-50165</wp:posOffset>
          </wp:positionV>
          <wp:extent cx="1508125" cy="730250"/>
          <wp:effectExtent l="0" t="0" r="0" b="0"/>
          <wp:wrapNone/>
          <wp:docPr id="4" name="Picture 4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noProof/>
      </w:rPr>
      <w:drawing>
        <wp:anchor distT="0" distB="0" distL="114300" distR="114300" simplePos="0" relativeHeight="251659264" behindDoc="0" locked="0" layoutInCell="1" allowOverlap="1" wp14:anchorId="0E74FE84" wp14:editId="3954CE04">
          <wp:simplePos x="0" y="0"/>
          <wp:positionH relativeFrom="column">
            <wp:posOffset>7914640</wp:posOffset>
          </wp:positionH>
          <wp:positionV relativeFrom="paragraph">
            <wp:posOffset>-202565</wp:posOffset>
          </wp:positionV>
          <wp:extent cx="1508125" cy="730250"/>
          <wp:effectExtent l="0" t="0" r="0" b="0"/>
          <wp:wrapNone/>
          <wp:docPr id="3" name="Picture 3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xMDI0sDA3Nzc0MTJU0lEKTi0uzszPAykwMq4FALrbWRktAAAA"/>
  </w:docVars>
  <w:rsids>
    <w:rsidRoot w:val="002E7255"/>
    <w:rsid w:val="00013107"/>
    <w:rsid w:val="00021F75"/>
    <w:rsid w:val="00024C82"/>
    <w:rsid w:val="00050051"/>
    <w:rsid w:val="00050ED1"/>
    <w:rsid w:val="00064EAC"/>
    <w:rsid w:val="00097722"/>
    <w:rsid w:val="000A605D"/>
    <w:rsid w:val="000C64CC"/>
    <w:rsid w:val="000E46AD"/>
    <w:rsid w:val="00101E4E"/>
    <w:rsid w:val="0012102A"/>
    <w:rsid w:val="0018367A"/>
    <w:rsid w:val="0019340A"/>
    <w:rsid w:val="001C301E"/>
    <w:rsid w:val="001E2EE8"/>
    <w:rsid w:val="00217F26"/>
    <w:rsid w:val="00225BBC"/>
    <w:rsid w:val="002663C5"/>
    <w:rsid w:val="00292458"/>
    <w:rsid w:val="00293DE5"/>
    <w:rsid w:val="002B1387"/>
    <w:rsid w:val="002B751A"/>
    <w:rsid w:val="002C0E0C"/>
    <w:rsid w:val="002D0510"/>
    <w:rsid w:val="002E0089"/>
    <w:rsid w:val="002E22A3"/>
    <w:rsid w:val="002E3C44"/>
    <w:rsid w:val="002E7255"/>
    <w:rsid w:val="00310DBB"/>
    <w:rsid w:val="00320904"/>
    <w:rsid w:val="00337F16"/>
    <w:rsid w:val="00361B06"/>
    <w:rsid w:val="003A2874"/>
    <w:rsid w:val="003C068A"/>
    <w:rsid w:val="003C6894"/>
    <w:rsid w:val="00402581"/>
    <w:rsid w:val="00434A8A"/>
    <w:rsid w:val="00455C44"/>
    <w:rsid w:val="004977C2"/>
    <w:rsid w:val="004F553F"/>
    <w:rsid w:val="00557B2E"/>
    <w:rsid w:val="005C30E6"/>
    <w:rsid w:val="00627B0B"/>
    <w:rsid w:val="006309E2"/>
    <w:rsid w:val="00633A67"/>
    <w:rsid w:val="006749E8"/>
    <w:rsid w:val="006854C1"/>
    <w:rsid w:val="006A3404"/>
    <w:rsid w:val="006A3CFE"/>
    <w:rsid w:val="006A519D"/>
    <w:rsid w:val="006B257C"/>
    <w:rsid w:val="006F5022"/>
    <w:rsid w:val="007179CC"/>
    <w:rsid w:val="00726B0C"/>
    <w:rsid w:val="00735392"/>
    <w:rsid w:val="007355D8"/>
    <w:rsid w:val="00786AA8"/>
    <w:rsid w:val="00850932"/>
    <w:rsid w:val="00851EA0"/>
    <w:rsid w:val="00876DA6"/>
    <w:rsid w:val="008A6F08"/>
    <w:rsid w:val="008B7C72"/>
    <w:rsid w:val="008D6790"/>
    <w:rsid w:val="008E2533"/>
    <w:rsid w:val="008E6279"/>
    <w:rsid w:val="008F6EF9"/>
    <w:rsid w:val="008F7F96"/>
    <w:rsid w:val="0090744E"/>
    <w:rsid w:val="00910D45"/>
    <w:rsid w:val="00915EFD"/>
    <w:rsid w:val="009323F9"/>
    <w:rsid w:val="0094146C"/>
    <w:rsid w:val="00953F39"/>
    <w:rsid w:val="009756A0"/>
    <w:rsid w:val="009C62D0"/>
    <w:rsid w:val="009C6BBA"/>
    <w:rsid w:val="009E41BE"/>
    <w:rsid w:val="009F27D5"/>
    <w:rsid w:val="00A240C8"/>
    <w:rsid w:val="00A35DA7"/>
    <w:rsid w:val="00A37E7F"/>
    <w:rsid w:val="00A456A4"/>
    <w:rsid w:val="00A71D23"/>
    <w:rsid w:val="00AC750C"/>
    <w:rsid w:val="00AD26DE"/>
    <w:rsid w:val="00AF2813"/>
    <w:rsid w:val="00B04B24"/>
    <w:rsid w:val="00B158D1"/>
    <w:rsid w:val="00B226B8"/>
    <w:rsid w:val="00B410C9"/>
    <w:rsid w:val="00B97C06"/>
    <w:rsid w:val="00BB1E27"/>
    <w:rsid w:val="00BC5E23"/>
    <w:rsid w:val="00BE2529"/>
    <w:rsid w:val="00C13E55"/>
    <w:rsid w:val="00C231B8"/>
    <w:rsid w:val="00C35D30"/>
    <w:rsid w:val="00C54045"/>
    <w:rsid w:val="00C565FF"/>
    <w:rsid w:val="00C649A3"/>
    <w:rsid w:val="00C64B47"/>
    <w:rsid w:val="00C74611"/>
    <w:rsid w:val="00C74711"/>
    <w:rsid w:val="00C8669E"/>
    <w:rsid w:val="00C86BA1"/>
    <w:rsid w:val="00CD6AF8"/>
    <w:rsid w:val="00CE1984"/>
    <w:rsid w:val="00CE272D"/>
    <w:rsid w:val="00CF7909"/>
    <w:rsid w:val="00D4414E"/>
    <w:rsid w:val="00D44255"/>
    <w:rsid w:val="00D51CC2"/>
    <w:rsid w:val="00D81965"/>
    <w:rsid w:val="00D84A13"/>
    <w:rsid w:val="00DA42AD"/>
    <w:rsid w:val="00DB46FF"/>
    <w:rsid w:val="00DC1179"/>
    <w:rsid w:val="00E121C6"/>
    <w:rsid w:val="00E1278D"/>
    <w:rsid w:val="00E154BE"/>
    <w:rsid w:val="00E17707"/>
    <w:rsid w:val="00E740E7"/>
    <w:rsid w:val="00E856FE"/>
    <w:rsid w:val="00E9155D"/>
    <w:rsid w:val="00E96A37"/>
    <w:rsid w:val="00E97B4D"/>
    <w:rsid w:val="00EA228A"/>
    <w:rsid w:val="00EB33B2"/>
    <w:rsid w:val="00ED5891"/>
    <w:rsid w:val="00F01C51"/>
    <w:rsid w:val="00F0421C"/>
    <w:rsid w:val="00F30C71"/>
    <w:rsid w:val="00F328AB"/>
    <w:rsid w:val="00F46A87"/>
    <w:rsid w:val="00F67B9E"/>
    <w:rsid w:val="00FA65A7"/>
    <w:rsid w:val="00FF2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97B4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97B4D"/>
  </w:style>
  <w:style w:type="paragraph" w:styleId="a4">
    <w:name w:val="footer"/>
    <w:basedOn w:val="a"/>
    <w:link w:val="Char0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97B4D"/>
  </w:style>
  <w:style w:type="table" w:styleId="a5">
    <w:name w:val="Table Grid"/>
    <w:basedOn w:val="a1"/>
    <w:uiPriority w:val="59"/>
    <w:rsid w:val="00E97B4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97B4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97B4D"/>
  </w:style>
  <w:style w:type="paragraph" w:styleId="a4">
    <w:name w:val="footer"/>
    <w:basedOn w:val="a"/>
    <w:link w:val="Char0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97B4D"/>
  </w:style>
  <w:style w:type="table" w:styleId="a5">
    <w:name w:val="Table Grid"/>
    <w:basedOn w:val="a1"/>
    <w:uiPriority w:val="59"/>
    <w:rsid w:val="00E97B4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2</Words>
  <Characters>5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4</cp:revision>
  <cp:lastPrinted>2016-04-04T06:15:00Z</cp:lastPrinted>
  <dcterms:created xsi:type="dcterms:W3CDTF">2016-06-14T19:08:00Z</dcterms:created>
  <dcterms:modified xsi:type="dcterms:W3CDTF">2016-08-09T20:49:00Z</dcterms:modified>
</cp:coreProperties>
</file>